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914" w:rsidRPr="00120E8B" w:rsidRDefault="000A0914" w:rsidP="00817461">
      <w:pPr>
        <w:pStyle w:val="ListeParagraf"/>
        <w:spacing w:after="0"/>
        <w:ind w:left="1080"/>
        <w:jc w:val="center"/>
        <w:rPr>
          <w:b/>
          <w:sz w:val="24"/>
        </w:rPr>
      </w:pPr>
    </w:p>
    <w:p w:rsidR="009A2DF3" w:rsidRPr="00120E8B" w:rsidRDefault="00106D1D" w:rsidP="00817461">
      <w:pPr>
        <w:pStyle w:val="ListeParagraf"/>
        <w:spacing w:after="0"/>
        <w:ind w:left="1080"/>
        <w:jc w:val="center"/>
        <w:rPr>
          <w:b/>
          <w:sz w:val="24"/>
        </w:rPr>
      </w:pPr>
      <w:r w:rsidRPr="00120E8B">
        <w:rPr>
          <w:b/>
          <w:sz w:val="24"/>
        </w:rPr>
        <w:t>GAZİANTEP</w:t>
      </w:r>
      <w:r w:rsidR="008514E1" w:rsidRPr="00120E8B">
        <w:rPr>
          <w:b/>
          <w:sz w:val="24"/>
        </w:rPr>
        <w:t xml:space="preserve"> ÜNİVERSİTESİ </w:t>
      </w:r>
      <w:r w:rsidRPr="00120E8B">
        <w:rPr>
          <w:b/>
          <w:sz w:val="24"/>
        </w:rPr>
        <w:t>ARABAN MESLEK YÜKSEKOKULU</w:t>
      </w:r>
      <w:r w:rsidR="00854AA3" w:rsidRPr="00120E8B">
        <w:rPr>
          <w:b/>
          <w:sz w:val="24"/>
        </w:rPr>
        <w:t xml:space="preserve">- </w:t>
      </w:r>
      <w:r w:rsidR="00120E8B" w:rsidRPr="00120E8B">
        <w:rPr>
          <w:b/>
          <w:sz w:val="24"/>
        </w:rPr>
        <w:t>20</w:t>
      </w:r>
      <w:r w:rsidR="00EB3E0C">
        <w:rPr>
          <w:b/>
          <w:sz w:val="24"/>
        </w:rPr>
        <w:t>20</w:t>
      </w:r>
      <w:r w:rsidR="00120E8B" w:rsidRPr="00120E8B">
        <w:rPr>
          <w:b/>
          <w:sz w:val="24"/>
        </w:rPr>
        <w:t>-202</w:t>
      </w:r>
      <w:r w:rsidR="00EB3E0C">
        <w:rPr>
          <w:b/>
          <w:sz w:val="24"/>
        </w:rPr>
        <w:t xml:space="preserve">1 </w:t>
      </w:r>
      <w:r w:rsidR="004517E8">
        <w:rPr>
          <w:b/>
          <w:sz w:val="24"/>
        </w:rPr>
        <w:t>BAHAR</w:t>
      </w:r>
      <w:r w:rsidR="008514E1" w:rsidRPr="00120E8B">
        <w:rPr>
          <w:b/>
          <w:sz w:val="24"/>
        </w:rPr>
        <w:t xml:space="preserve"> DÖNEMİ </w:t>
      </w:r>
      <w:r w:rsidR="007E7463" w:rsidRPr="00120E8B">
        <w:rPr>
          <w:b/>
          <w:sz w:val="24"/>
        </w:rPr>
        <w:t>DERS</w:t>
      </w:r>
      <w:r w:rsidR="008514E1" w:rsidRPr="00120E8B">
        <w:rPr>
          <w:b/>
          <w:sz w:val="24"/>
        </w:rPr>
        <w:t xml:space="preserve"> PROGR</w:t>
      </w:r>
      <w:r w:rsidR="00EB3E0C">
        <w:rPr>
          <w:b/>
          <w:sz w:val="24"/>
        </w:rPr>
        <w:t>AM</w:t>
      </w:r>
      <w:r w:rsidR="008514E1" w:rsidRPr="00120E8B">
        <w:rPr>
          <w:b/>
          <w:sz w:val="24"/>
        </w:rPr>
        <w:t>I</w:t>
      </w:r>
    </w:p>
    <w:tbl>
      <w:tblPr>
        <w:tblStyle w:val="TabloKlavuzu"/>
        <w:tblW w:w="30034" w:type="dxa"/>
        <w:tblInd w:w="-88" w:type="dxa"/>
        <w:tblLayout w:type="fixed"/>
        <w:tblLook w:val="04A0" w:firstRow="1" w:lastRow="0" w:firstColumn="1" w:lastColumn="0" w:noHBand="0" w:noVBand="1"/>
      </w:tblPr>
      <w:tblGrid>
        <w:gridCol w:w="669"/>
        <w:gridCol w:w="595"/>
        <w:gridCol w:w="2981"/>
        <w:gridCol w:w="703"/>
        <w:gridCol w:w="2804"/>
        <w:gridCol w:w="692"/>
        <w:gridCol w:w="11"/>
        <w:gridCol w:w="2286"/>
        <w:gridCol w:w="1322"/>
        <w:gridCol w:w="1056"/>
        <w:gridCol w:w="1130"/>
        <w:gridCol w:w="700"/>
        <w:gridCol w:w="77"/>
        <w:gridCol w:w="1876"/>
        <w:gridCol w:w="1876"/>
        <w:gridCol w:w="1876"/>
        <w:gridCol w:w="1876"/>
        <w:gridCol w:w="1876"/>
        <w:gridCol w:w="1876"/>
        <w:gridCol w:w="1876"/>
        <w:gridCol w:w="1876"/>
      </w:tblGrid>
      <w:tr w:rsidR="003E58BB" w:rsidRPr="006915F5" w:rsidTr="004C0991">
        <w:trPr>
          <w:gridAfter w:val="8"/>
          <w:wAfter w:w="15008" w:type="dxa"/>
        </w:trPr>
        <w:tc>
          <w:tcPr>
            <w:tcW w:w="6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93168D" w:rsidRDefault="001E1DED" w:rsidP="00817461">
            <w:pPr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sz w:val="18"/>
                <w:szCs w:val="16"/>
              </w:rPr>
              <w:t>PR</w:t>
            </w: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Pazartesi</w:t>
            </w: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sz w:val="18"/>
                <w:szCs w:val="16"/>
              </w:rPr>
              <w:t>PR</w:t>
            </w: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Salı</w:t>
            </w:r>
          </w:p>
        </w:tc>
        <w:tc>
          <w:tcPr>
            <w:tcW w:w="6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sz w:val="18"/>
                <w:szCs w:val="16"/>
              </w:rPr>
              <w:t>PR</w:t>
            </w:r>
          </w:p>
        </w:tc>
        <w:tc>
          <w:tcPr>
            <w:tcW w:w="2297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6915F5" w:rsidRDefault="001E1DED" w:rsidP="0034043E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Çarş</w:t>
            </w:r>
            <w:r w:rsidR="0034043E"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am</w:t>
            </w: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ba</w:t>
            </w: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sz w:val="18"/>
                <w:szCs w:val="16"/>
              </w:rPr>
              <w:t>PR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Perşembe</w:t>
            </w: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1E1DED" w:rsidRPr="006915F5" w:rsidRDefault="006972AB" w:rsidP="0088337A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sz w:val="18"/>
                <w:szCs w:val="16"/>
              </w:rPr>
              <w:t>PR</w:t>
            </w: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E1DED" w:rsidRPr="006915F5" w:rsidRDefault="001E1DED" w:rsidP="00817461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Cuma</w:t>
            </w:r>
          </w:p>
        </w:tc>
      </w:tr>
      <w:tr w:rsidR="003E58BB" w:rsidRPr="006915F5" w:rsidTr="004C0991">
        <w:trPr>
          <w:gridAfter w:val="8"/>
          <w:wAfter w:w="15008" w:type="dxa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97168D" w:rsidP="000A0914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09.0</w:t>
            </w:r>
            <w:r w:rsidR="000A0914"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0</w:t>
            </w:r>
          </w:p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0A0914" w:rsidRPr="006915F5" w:rsidRDefault="0097168D" w:rsidP="000A0914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0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8"/>
                <w:szCs w:val="16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8"/>
                <w:szCs w:val="16"/>
              </w:rPr>
            </w:pPr>
          </w:p>
        </w:tc>
        <w:tc>
          <w:tcPr>
            <w:tcW w:w="692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0914" w:rsidRPr="006915F5" w:rsidRDefault="000A0914" w:rsidP="0093168D">
            <w:pPr>
              <w:ind w:left="2"/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97" w:type="dxa"/>
            <w:gridSpan w:val="2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8"/>
                <w:szCs w:val="16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A0914" w:rsidRPr="006915F5" w:rsidRDefault="000A0914" w:rsidP="000A0914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E332DB" w:rsidRPr="006915F5" w:rsidTr="004C0991">
        <w:trPr>
          <w:gridAfter w:val="8"/>
          <w:wAfter w:w="15008" w:type="dxa"/>
          <w:trHeight w:val="116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332DB" w:rsidRPr="006915F5" w:rsidRDefault="00E332DB" w:rsidP="00A078E7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04</w:t>
            </w:r>
          </w:p>
          <w:p w:rsidR="00E332DB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cstheme="minorHAnsi"/>
                <w:sz w:val="18"/>
                <w:szCs w:val="18"/>
              </w:rPr>
              <w:t>ÇOCUK VE OYUN (HD</w:t>
            </w:r>
            <w:r w:rsidR="003A1F4F" w:rsidRPr="006915F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10</w:t>
            </w:r>
          </w:p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ILE EĞITIMI</w:t>
            </w:r>
          </w:p>
          <w:p w:rsidR="00E332DB" w:rsidRPr="006915F5" w:rsidRDefault="00A64B84" w:rsidP="00A64B84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cstheme="minorHAnsi"/>
                <w:sz w:val="18"/>
                <w:szCs w:val="18"/>
              </w:rPr>
              <w:t>(HD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332DB" w:rsidRPr="006915F5" w:rsidRDefault="00E332DB" w:rsidP="00E332D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116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108 BİTKİSEL ÜRETİM İLKELERİ (AA)</w:t>
            </w: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202 SİSTEM ANALİZİ VE TASARIMI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Ç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64B84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204 BAHÇE BİTKİLERİ (Z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104 FİZYOLOJİ (DD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04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KÜÇÜKBAŞ HAYVAN YETİŞTİRİCİLİĞİ VE SAĞLIĞI (ZÖ)</w:t>
            </w:r>
          </w:p>
        </w:tc>
        <w:tc>
          <w:tcPr>
            <w:tcW w:w="69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265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0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1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9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06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 xml:space="preserve"> ÖĞRENME PSIKOLOJISI (AY)</w:t>
            </w: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12</w:t>
            </w:r>
          </w:p>
          <w:p w:rsidR="009F33B3" w:rsidRPr="006915F5" w:rsidRDefault="00A64B84" w:rsidP="00A64B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OCUK EDEBIYATI VE MEDYA (HD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A64B8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OT106</w:t>
            </w:r>
          </w:p>
          <w:p w:rsidR="009F33B3" w:rsidRPr="006915F5" w:rsidRDefault="00A64B84" w:rsidP="00A64B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 xml:space="preserve"> HAYVANSAL ÜRETİM İLKELERİ (Z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216 ÖRTÜALTI SEBZE YETİŞTİRİCİLİĞİ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Ç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64B84" w:rsidP="001754A0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AOT208 İŞLETME YÖNETİMİ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M</w:t>
            </w:r>
            <w:r w:rsidR="001754A0"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B</w:t>
            </w:r>
            <w:r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102 İSTATİSTİK (AA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  <w:p w:rsidR="009F33B3" w:rsidRPr="006915F5" w:rsidRDefault="00A64B84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cstheme="minorHAnsi"/>
                <w:sz w:val="18"/>
                <w:szCs w:val="18"/>
              </w:rPr>
              <w:t>AMT102 MATEMATİK 2 (HUA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08 TEMEL VETERİNER FARMAKOLOJİSİ VE TOKSİKOLOJİSİ (DD)</w:t>
            </w: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VS012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ŞI BİLGİSİ VE UYGULAMALARI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MÖK</w:t>
            </w: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69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1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2.00</w:t>
            </w:r>
          </w:p>
        </w:tc>
        <w:tc>
          <w:tcPr>
            <w:tcW w:w="595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9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08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ERKEN ÇOCUKLUK DÖNEMINDE PROGRAM VE YAKLAŞIMLAR</w:t>
            </w:r>
            <w:r w:rsidR="001754A0" w:rsidRPr="006915F5">
              <w:rPr>
                <w:rFonts w:cstheme="minorHAnsi"/>
                <w:sz w:val="18"/>
                <w:szCs w:val="18"/>
              </w:rPr>
              <w:t>(EY)</w:t>
            </w:r>
          </w:p>
        </w:tc>
        <w:tc>
          <w:tcPr>
            <w:tcW w:w="69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CG102</w:t>
            </w:r>
          </w:p>
          <w:p w:rsidR="009F33B3" w:rsidRPr="006915F5" w:rsidRDefault="00A64B84" w:rsidP="00A64B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OCUK GELIŞIMI II (AY)</w:t>
            </w:r>
          </w:p>
        </w:tc>
        <w:tc>
          <w:tcPr>
            <w:tcW w:w="132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MT102 MATEMATİK 2 (HUA)</w:t>
            </w:r>
          </w:p>
        </w:tc>
        <w:tc>
          <w:tcPr>
            <w:tcW w:w="703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 xml:space="preserve">AOT110 TARIM VE </w:t>
            </w:r>
            <w:r w:rsidRPr="006915F5">
              <w:rPr>
                <w:rFonts w:cstheme="minorHAnsi"/>
                <w:color w:val="000000" w:themeColor="text1"/>
                <w:sz w:val="18"/>
                <w:szCs w:val="18"/>
              </w:rPr>
              <w:t xml:space="preserve">ÇEVRE </w:t>
            </w:r>
            <w:r w:rsidRPr="006915F5">
              <w:rPr>
                <w:rFonts w:cstheme="minorHAnsi"/>
                <w:color w:val="E36C0A" w:themeColor="accent6" w:themeShade="BF"/>
                <w:sz w:val="18"/>
                <w:szCs w:val="18"/>
              </w:rPr>
              <w:t>(ZÖ</w:t>
            </w: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9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97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64B84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cstheme="minorHAnsi"/>
                <w:sz w:val="18"/>
                <w:szCs w:val="18"/>
              </w:rPr>
              <w:t>AOT210 KALİTE GÜVENCE STANDARTLARI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="001754A0" w:rsidRPr="006915F5">
              <w:rPr>
                <w:rFonts w:cstheme="minorHAnsi"/>
                <w:sz w:val="18"/>
                <w:szCs w:val="18"/>
              </w:rPr>
              <w:t>MB</w:t>
            </w: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322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 xml:space="preserve">ABL102 </w:t>
            </w:r>
            <w:r w:rsidRPr="006915F5">
              <w:rPr>
                <w:rFonts w:cstheme="minorHAnsi"/>
                <w:sz w:val="18"/>
                <w:szCs w:val="18"/>
              </w:rPr>
              <w:t>BİLGİSAYAR 2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Ç)</w:t>
            </w:r>
          </w:p>
        </w:tc>
        <w:tc>
          <w:tcPr>
            <w:tcW w:w="703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97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cstheme="minorHAnsi"/>
                <w:sz w:val="18"/>
                <w:szCs w:val="18"/>
              </w:rPr>
              <w:t>AVS106 KLİNİK BİYOKİMYA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  <w:p w:rsidR="009F33B3" w:rsidRPr="006915F5" w:rsidRDefault="000466BC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(MÖK)</w:t>
            </w:r>
          </w:p>
        </w:tc>
        <w:tc>
          <w:tcPr>
            <w:tcW w:w="1322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A64B8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1C150E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 xml:space="preserve">AVS 210 DOĞUM BİLGİSİ 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(MÖK)</w:t>
            </w:r>
          </w:p>
        </w:tc>
        <w:tc>
          <w:tcPr>
            <w:tcW w:w="703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00 HAYVANSAL ÜRETİM TEKNOLOJİSİ (HUA)</w:t>
            </w:r>
          </w:p>
        </w:tc>
        <w:tc>
          <w:tcPr>
            <w:tcW w:w="692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97" w:type="dxa"/>
            <w:gridSpan w:val="2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trHeight w:val="240"/>
        </w:trPr>
        <w:tc>
          <w:tcPr>
            <w:tcW w:w="15026" w:type="dxa"/>
            <w:gridSpan w:val="1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3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4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 xml:space="preserve">ABL102 </w:t>
            </w:r>
            <w:r w:rsidRPr="006915F5">
              <w:rPr>
                <w:rFonts w:cstheme="minorHAnsi"/>
                <w:sz w:val="18"/>
                <w:szCs w:val="18"/>
              </w:rPr>
              <w:t>BİLGİSAYAR 2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Ç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104 ORGANİK TARIMIN GENEL İLKELERİ (AA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078E7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TDP102 TOPLUMSAL DUYARLILIK PROJESİ (AA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>AOT206 FİDE VE FİDAN YETİŞTİRİCİLİĞİ (AA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DB500C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218 ARICILIK VE TOZLAŞMA (MÖK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64B84" w:rsidP="00A64B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eastAsia="Times New Roman" w:cstheme="minorHAnsi"/>
                <w:color w:val="FFFFFF" w:themeColor="background1"/>
                <w:sz w:val="18"/>
                <w:szCs w:val="18"/>
                <w:lang w:eastAsia="tr-TR"/>
              </w:rPr>
              <w:t xml:space="preserve">AOT212 ÜRÜNLERİN MUHAFAZA, AMBALAJ VE TAŞINMASI (ZÖ) 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VS108 SALGIN VE ZOONOZ HASTALIKLAR (MÖK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64B84" w:rsidRPr="006915F5" w:rsidRDefault="00A64B84" w:rsidP="00A64B84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VS110</w:t>
            </w:r>
          </w:p>
          <w:p w:rsidR="009F33B3" w:rsidRPr="006915F5" w:rsidRDefault="00A64B84" w:rsidP="00A64B84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  <w:t xml:space="preserve"> LABORATUVAR TEKNİĞİ 2 (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Ç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9F33B3" w:rsidRPr="006915F5" w:rsidTr="004C0991">
        <w:trPr>
          <w:gridAfter w:val="8"/>
          <w:wAfter w:w="15008" w:type="dxa"/>
          <w:trHeight w:hRule="exact" w:val="519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12 TEMEL VETERİNER PARAZİTOLOJİSİ (HUA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8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4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5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TDP102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TOPLUMSAL DUYARLILIK PROJESI II (EY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102 EKOLOJİ (HUA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>AOT214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color w:val="000000"/>
                <w:sz w:val="18"/>
                <w:szCs w:val="18"/>
              </w:rPr>
              <w:t xml:space="preserve">TARLA BİTKİLERİ </w:t>
            </w:r>
            <w:r w:rsidRPr="006915F5">
              <w:rPr>
                <w:rFonts w:cstheme="minorHAnsi"/>
                <w:sz w:val="18"/>
                <w:szCs w:val="18"/>
              </w:rPr>
              <w:t>(Z</w:t>
            </w:r>
            <w:r w:rsidRPr="006915F5">
              <w:rPr>
                <w:rFonts w:cstheme="minorHAnsi"/>
                <w:color w:val="000000"/>
                <w:sz w:val="18"/>
                <w:szCs w:val="18"/>
              </w:rPr>
              <w:t>Ö</w:t>
            </w:r>
            <w:r w:rsidRPr="006915F5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4F29C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OT014 BAHÇE BİTKİLERİNDE SON GELİŞMELER (AA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A078E7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  <w:r w:rsidRPr="006915F5">
              <w:rPr>
                <w:rFonts w:cstheme="minorHAnsi"/>
                <w:sz w:val="18"/>
                <w:szCs w:val="18"/>
              </w:rPr>
              <w:t>TDP102 TOPLUMSAL DUYARLILIK PROJESİ (MÖK)</w:t>
            </w: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29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06 SUNİ TOHUMLAMA VE ISLAH (MÖK)</w:t>
            </w: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AVS 202</w:t>
            </w:r>
          </w:p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KÜMES HAYVANLARI YETİŞTİRİCİLİĞİ VE SAĞLIĞI (ÖÇ)</w:t>
            </w:r>
          </w:p>
        </w:tc>
        <w:tc>
          <w:tcPr>
            <w:tcW w:w="70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8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5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6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212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130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135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8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  <w:trHeight w:val="173"/>
        </w:trPr>
        <w:tc>
          <w:tcPr>
            <w:tcW w:w="66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6.00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-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8"/>
                <w:szCs w:val="16"/>
              </w:rPr>
              <w:t>17.00</w:t>
            </w:r>
          </w:p>
        </w:tc>
        <w:tc>
          <w:tcPr>
            <w:tcW w:w="59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81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4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8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7" w:type="dxa"/>
            <w:gridSpan w:val="2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ÇG1</w:t>
            </w:r>
          </w:p>
        </w:tc>
        <w:tc>
          <w:tcPr>
            <w:tcW w:w="2981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804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2286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1056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ÇG1</w:t>
            </w:r>
          </w:p>
        </w:tc>
        <w:tc>
          <w:tcPr>
            <w:tcW w:w="777" w:type="dxa"/>
            <w:gridSpan w:val="2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</w:tc>
        <w:tc>
          <w:tcPr>
            <w:tcW w:w="595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1</w:t>
            </w:r>
          </w:p>
        </w:tc>
        <w:tc>
          <w:tcPr>
            <w:tcW w:w="2981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804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2286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1056" w:type="dxa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top w:val="single" w:sz="2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1</w:t>
            </w:r>
          </w:p>
        </w:tc>
        <w:tc>
          <w:tcPr>
            <w:tcW w:w="777" w:type="dxa"/>
            <w:gridSpan w:val="2"/>
            <w:tcBorders>
              <w:top w:val="single" w:sz="2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OT2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OT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1</w:t>
            </w:r>
          </w:p>
        </w:tc>
        <w:tc>
          <w:tcPr>
            <w:tcW w:w="2981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804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228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1056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rPr>
                <w:rFonts w:eastAsia="Times New Roman" w:cstheme="minorHAnsi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13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1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6915F5" w:rsidTr="004C0991">
        <w:trPr>
          <w:gridAfter w:val="8"/>
          <w:wAfter w:w="15008" w:type="dxa"/>
        </w:trPr>
        <w:tc>
          <w:tcPr>
            <w:tcW w:w="66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595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LVS2</w:t>
            </w:r>
          </w:p>
        </w:tc>
        <w:tc>
          <w:tcPr>
            <w:tcW w:w="2981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80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ind w:left="2"/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228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22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30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3B3" w:rsidRPr="006915F5" w:rsidRDefault="009F33B3" w:rsidP="009F33B3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915F5">
              <w:rPr>
                <w:rFonts w:cstheme="minorHAnsi"/>
                <w:sz w:val="18"/>
                <w:szCs w:val="18"/>
              </w:rPr>
              <w:t>LVS2</w:t>
            </w:r>
          </w:p>
        </w:tc>
        <w:tc>
          <w:tcPr>
            <w:tcW w:w="777" w:type="dxa"/>
            <w:gridSpan w:val="2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F33B3" w:rsidRPr="0093168D" w:rsidTr="004C0991">
        <w:tblPrEx>
          <w:jc w:val="center"/>
          <w:tblInd w:w="0" w:type="dxa"/>
        </w:tblPrEx>
        <w:trPr>
          <w:gridBefore w:val="1"/>
          <w:gridAfter w:val="9"/>
          <w:wBefore w:w="669" w:type="dxa"/>
          <w:wAfter w:w="15085" w:type="dxa"/>
          <w:trHeight w:val="939"/>
          <w:jc w:val="center"/>
        </w:trPr>
        <w:tc>
          <w:tcPr>
            <w:tcW w:w="14280" w:type="dxa"/>
            <w:gridSpan w:val="11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Programlar: (PR)</w:t>
            </w:r>
            <w:r w:rsidR="006915F5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 *Organik Tarım - OT         *Laborant ve Veteriner Sağlık - LVS          </w:t>
            </w:r>
            <w:r w:rsidR="006915F5">
              <w:rPr>
                <w:rFonts w:ascii="Times New Roman" w:hAnsi="Times New Roman" w:cs="Times New Roman"/>
                <w:sz w:val="16"/>
                <w:szCs w:val="16"/>
              </w:rPr>
              <w:t xml:space="preserve">* </w:t>
            </w:r>
            <w:proofErr w:type="spellStart"/>
            <w:r w:rsidR="006915F5">
              <w:rPr>
                <w:rFonts w:ascii="Times New Roman" w:hAnsi="Times New Roman" w:cs="Times New Roman"/>
                <w:sz w:val="16"/>
                <w:szCs w:val="16"/>
              </w:rPr>
              <w:t>Çoçuk</w:t>
            </w:r>
            <w:proofErr w:type="spellEnd"/>
            <w:r w:rsidR="006915F5">
              <w:rPr>
                <w:rFonts w:ascii="Times New Roman" w:hAnsi="Times New Roman" w:cs="Times New Roman"/>
                <w:sz w:val="16"/>
                <w:szCs w:val="16"/>
              </w:rPr>
              <w:t xml:space="preserve"> Bakım ve Gençlik Hizmetleri (ÇG)</w:t>
            </w:r>
          </w:p>
          <w:p w:rsidR="009F33B3" w:rsidRPr="006915F5" w:rsidRDefault="009F33B3" w:rsidP="009F33B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Sınıflar: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*LVS1 – Derslik 3    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    * LVS2- Derslik 4        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*OT1-  Derslik 1           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*OT2 -  Derslik 2    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  <w:p w:rsidR="009F33B3" w:rsidRPr="0093168D" w:rsidRDefault="009F33B3" w:rsidP="009F33B3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6915F5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Ders Hocaları</w:t>
            </w:r>
            <w:r w:rsidRPr="006915F5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: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  *Dr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Üyesi Demet DOĞAN – (D.D) Dr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Üyesi Özlem 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Muraz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 BUDAK  (ÖMD)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Gör. 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Dr.Aydın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 ATAKAN – (A.A.)  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Gör. Mürşit Ömür KOYUNCU – (MÖK)    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Gör. Ömer ÇELİK – (ÖÇ)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Gör. Halil Uğur AYTEKİN – (HUA)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Gör. Zuhal ÖZKAN – (ZÖ)    *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 xml:space="preserve">. Gör. Ali YILDIRIM (AY)   * </w:t>
            </w:r>
            <w:proofErr w:type="spellStart"/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="004C0991">
              <w:rPr>
                <w:rFonts w:ascii="Times New Roman" w:hAnsi="Times New Roman" w:cs="Times New Roman"/>
                <w:sz w:val="16"/>
                <w:szCs w:val="16"/>
              </w:rPr>
              <w:t xml:space="preserve">. Gör. Esra YEL (EY)   * </w:t>
            </w:r>
            <w:proofErr w:type="spellStart"/>
            <w:r w:rsidR="004C0991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="004C0991">
              <w:rPr>
                <w:rFonts w:ascii="Times New Roman" w:hAnsi="Times New Roman" w:cs="Times New Roman"/>
                <w:sz w:val="16"/>
                <w:szCs w:val="16"/>
              </w:rPr>
              <w:t>. Gö</w:t>
            </w:r>
            <w:r w:rsidRPr="006915F5">
              <w:rPr>
                <w:rFonts w:ascii="Times New Roman" w:hAnsi="Times New Roman" w:cs="Times New Roman"/>
                <w:sz w:val="16"/>
                <w:szCs w:val="16"/>
              </w:rPr>
              <w:t>r. Hülya Dirlik (HD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r w:rsidRPr="00E33ED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</w:tbl>
    <w:p w:rsidR="00AE1824" w:rsidRPr="00AE1824" w:rsidRDefault="00AE1824" w:rsidP="0038098C">
      <w:pPr>
        <w:rPr>
          <w:sz w:val="18"/>
        </w:rPr>
      </w:pPr>
      <w:bookmarkStart w:id="0" w:name="_GoBack"/>
      <w:bookmarkEnd w:id="0"/>
    </w:p>
    <w:sectPr w:rsidR="00AE1824" w:rsidRPr="00AE1824" w:rsidSect="00DC7E80">
      <w:pgSz w:w="16838" w:h="11906" w:orient="landscape"/>
      <w:pgMar w:top="0" w:right="253" w:bottom="4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AA3414"/>
    <w:multiLevelType w:val="hybridMultilevel"/>
    <w:tmpl w:val="90601444"/>
    <w:lvl w:ilvl="0" w:tplc="1FEC28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IwNDQ1NbU0MTFR0lEKTi0uzszPAykwqgUASJ/IXCwAAAA="/>
  </w:docVars>
  <w:rsids>
    <w:rsidRoot w:val="00980506"/>
    <w:rsid w:val="00001749"/>
    <w:rsid w:val="00024F40"/>
    <w:rsid w:val="00032178"/>
    <w:rsid w:val="000336E0"/>
    <w:rsid w:val="000359B8"/>
    <w:rsid w:val="000400EA"/>
    <w:rsid w:val="000466BC"/>
    <w:rsid w:val="00051FA9"/>
    <w:rsid w:val="00052A11"/>
    <w:rsid w:val="00056142"/>
    <w:rsid w:val="000659C7"/>
    <w:rsid w:val="0006708F"/>
    <w:rsid w:val="00072B64"/>
    <w:rsid w:val="00080ABF"/>
    <w:rsid w:val="00084359"/>
    <w:rsid w:val="000868F6"/>
    <w:rsid w:val="00090BA8"/>
    <w:rsid w:val="00094EC7"/>
    <w:rsid w:val="000A0914"/>
    <w:rsid w:val="000A22AE"/>
    <w:rsid w:val="000A3D13"/>
    <w:rsid w:val="000A544E"/>
    <w:rsid w:val="000B398D"/>
    <w:rsid w:val="000C0992"/>
    <w:rsid w:val="000C1EE5"/>
    <w:rsid w:val="000C26C2"/>
    <w:rsid w:val="000C2B5E"/>
    <w:rsid w:val="000C5C54"/>
    <w:rsid w:val="000C61CB"/>
    <w:rsid w:val="000D29CC"/>
    <w:rsid w:val="000D2CA5"/>
    <w:rsid w:val="000E0AA2"/>
    <w:rsid w:val="000E0F5A"/>
    <w:rsid w:val="000F1828"/>
    <w:rsid w:val="000F33B1"/>
    <w:rsid w:val="00106D1D"/>
    <w:rsid w:val="001127DD"/>
    <w:rsid w:val="00112C1D"/>
    <w:rsid w:val="00114AC7"/>
    <w:rsid w:val="00120E8B"/>
    <w:rsid w:val="0012182C"/>
    <w:rsid w:val="0012516F"/>
    <w:rsid w:val="001266AC"/>
    <w:rsid w:val="00144E8B"/>
    <w:rsid w:val="00151E5D"/>
    <w:rsid w:val="00160603"/>
    <w:rsid w:val="001629BF"/>
    <w:rsid w:val="00165624"/>
    <w:rsid w:val="00166C16"/>
    <w:rsid w:val="001718E0"/>
    <w:rsid w:val="001754A0"/>
    <w:rsid w:val="0018078D"/>
    <w:rsid w:val="00196EF6"/>
    <w:rsid w:val="00196F0A"/>
    <w:rsid w:val="00197595"/>
    <w:rsid w:val="00197E42"/>
    <w:rsid w:val="001B3138"/>
    <w:rsid w:val="001B54D2"/>
    <w:rsid w:val="001C150E"/>
    <w:rsid w:val="001C1FE5"/>
    <w:rsid w:val="001D19E1"/>
    <w:rsid w:val="001D2D38"/>
    <w:rsid w:val="001D715D"/>
    <w:rsid w:val="001D73FA"/>
    <w:rsid w:val="001E0B7D"/>
    <w:rsid w:val="001E0D78"/>
    <w:rsid w:val="001E1463"/>
    <w:rsid w:val="001E1DED"/>
    <w:rsid w:val="001E5A4F"/>
    <w:rsid w:val="001E7A0D"/>
    <w:rsid w:val="001F6E74"/>
    <w:rsid w:val="001F7B53"/>
    <w:rsid w:val="0020319F"/>
    <w:rsid w:val="00203AA2"/>
    <w:rsid w:val="00204EF8"/>
    <w:rsid w:val="00205CBE"/>
    <w:rsid w:val="0021787C"/>
    <w:rsid w:val="00223CA8"/>
    <w:rsid w:val="00230825"/>
    <w:rsid w:val="00233036"/>
    <w:rsid w:val="00233BF4"/>
    <w:rsid w:val="00234D4D"/>
    <w:rsid w:val="002407D3"/>
    <w:rsid w:val="00241742"/>
    <w:rsid w:val="0024188E"/>
    <w:rsid w:val="00242B1E"/>
    <w:rsid w:val="0025135C"/>
    <w:rsid w:val="00251B41"/>
    <w:rsid w:val="002527EA"/>
    <w:rsid w:val="00265CD9"/>
    <w:rsid w:val="0027460A"/>
    <w:rsid w:val="00274F55"/>
    <w:rsid w:val="00275D0B"/>
    <w:rsid w:val="0028626A"/>
    <w:rsid w:val="002A0A10"/>
    <w:rsid w:val="002A6045"/>
    <w:rsid w:val="002A79EA"/>
    <w:rsid w:val="002B3ED3"/>
    <w:rsid w:val="002B4778"/>
    <w:rsid w:val="002B4B3C"/>
    <w:rsid w:val="002D3062"/>
    <w:rsid w:val="002E29B0"/>
    <w:rsid w:val="002F3798"/>
    <w:rsid w:val="002F6893"/>
    <w:rsid w:val="00301023"/>
    <w:rsid w:val="003044DA"/>
    <w:rsid w:val="0030749D"/>
    <w:rsid w:val="0030755E"/>
    <w:rsid w:val="00312949"/>
    <w:rsid w:val="0032660F"/>
    <w:rsid w:val="003316B6"/>
    <w:rsid w:val="0033292B"/>
    <w:rsid w:val="003358AA"/>
    <w:rsid w:val="0034043E"/>
    <w:rsid w:val="0035268F"/>
    <w:rsid w:val="00352755"/>
    <w:rsid w:val="0036171F"/>
    <w:rsid w:val="00362FA0"/>
    <w:rsid w:val="00370F17"/>
    <w:rsid w:val="00371DA5"/>
    <w:rsid w:val="00374256"/>
    <w:rsid w:val="0038098C"/>
    <w:rsid w:val="003854D7"/>
    <w:rsid w:val="003928B0"/>
    <w:rsid w:val="00392A1E"/>
    <w:rsid w:val="0039306F"/>
    <w:rsid w:val="003A05EE"/>
    <w:rsid w:val="003A1F4F"/>
    <w:rsid w:val="003A6A9F"/>
    <w:rsid w:val="003B1256"/>
    <w:rsid w:val="003B39A3"/>
    <w:rsid w:val="003D4F0A"/>
    <w:rsid w:val="003E58BB"/>
    <w:rsid w:val="003E6831"/>
    <w:rsid w:val="003F53C7"/>
    <w:rsid w:val="003F7F84"/>
    <w:rsid w:val="00401BEB"/>
    <w:rsid w:val="0041268B"/>
    <w:rsid w:val="004262A5"/>
    <w:rsid w:val="0045119B"/>
    <w:rsid w:val="004517E8"/>
    <w:rsid w:val="00463C27"/>
    <w:rsid w:val="00466ABE"/>
    <w:rsid w:val="00486843"/>
    <w:rsid w:val="00495741"/>
    <w:rsid w:val="004A1252"/>
    <w:rsid w:val="004B38AC"/>
    <w:rsid w:val="004B653F"/>
    <w:rsid w:val="004C0991"/>
    <w:rsid w:val="004D59BB"/>
    <w:rsid w:val="004E2331"/>
    <w:rsid w:val="004E3603"/>
    <w:rsid w:val="004E4C9A"/>
    <w:rsid w:val="004F0093"/>
    <w:rsid w:val="004F152D"/>
    <w:rsid w:val="004F21EC"/>
    <w:rsid w:val="004F29C3"/>
    <w:rsid w:val="004F3584"/>
    <w:rsid w:val="004F5215"/>
    <w:rsid w:val="004F74D8"/>
    <w:rsid w:val="005048DE"/>
    <w:rsid w:val="00525AE8"/>
    <w:rsid w:val="00526CFA"/>
    <w:rsid w:val="0053054D"/>
    <w:rsid w:val="00532197"/>
    <w:rsid w:val="00532BD7"/>
    <w:rsid w:val="00537394"/>
    <w:rsid w:val="00537FD0"/>
    <w:rsid w:val="00540314"/>
    <w:rsid w:val="00542492"/>
    <w:rsid w:val="00542701"/>
    <w:rsid w:val="005657B7"/>
    <w:rsid w:val="00567F47"/>
    <w:rsid w:val="005932FE"/>
    <w:rsid w:val="00595C24"/>
    <w:rsid w:val="005976AF"/>
    <w:rsid w:val="005A21BD"/>
    <w:rsid w:val="005B4CD3"/>
    <w:rsid w:val="005C380B"/>
    <w:rsid w:val="005D0342"/>
    <w:rsid w:val="005D1C82"/>
    <w:rsid w:val="005D1E2E"/>
    <w:rsid w:val="005D222F"/>
    <w:rsid w:val="005D294A"/>
    <w:rsid w:val="005D6103"/>
    <w:rsid w:val="005D7CAF"/>
    <w:rsid w:val="005E4438"/>
    <w:rsid w:val="005E5018"/>
    <w:rsid w:val="005E59E2"/>
    <w:rsid w:val="005F1CCB"/>
    <w:rsid w:val="0060392E"/>
    <w:rsid w:val="00614A2D"/>
    <w:rsid w:val="00621CE7"/>
    <w:rsid w:val="00624E8E"/>
    <w:rsid w:val="006303C8"/>
    <w:rsid w:val="0063676E"/>
    <w:rsid w:val="00640E40"/>
    <w:rsid w:val="00646BB2"/>
    <w:rsid w:val="00662288"/>
    <w:rsid w:val="006627EF"/>
    <w:rsid w:val="00662A2E"/>
    <w:rsid w:val="00666D88"/>
    <w:rsid w:val="006672B3"/>
    <w:rsid w:val="00674B24"/>
    <w:rsid w:val="006821E3"/>
    <w:rsid w:val="00683CAF"/>
    <w:rsid w:val="006915F5"/>
    <w:rsid w:val="00693B90"/>
    <w:rsid w:val="006972AB"/>
    <w:rsid w:val="0069790E"/>
    <w:rsid w:val="006A2DB0"/>
    <w:rsid w:val="006B356B"/>
    <w:rsid w:val="006B49C4"/>
    <w:rsid w:val="006B598A"/>
    <w:rsid w:val="006C16AA"/>
    <w:rsid w:val="006C407B"/>
    <w:rsid w:val="006E1458"/>
    <w:rsid w:val="006E66DF"/>
    <w:rsid w:val="006F736B"/>
    <w:rsid w:val="007027D4"/>
    <w:rsid w:val="00712BE3"/>
    <w:rsid w:val="007165D9"/>
    <w:rsid w:val="007223E5"/>
    <w:rsid w:val="007234E6"/>
    <w:rsid w:val="00726E31"/>
    <w:rsid w:val="00730F57"/>
    <w:rsid w:val="00733BEA"/>
    <w:rsid w:val="00734843"/>
    <w:rsid w:val="007367A7"/>
    <w:rsid w:val="007427F0"/>
    <w:rsid w:val="00742E30"/>
    <w:rsid w:val="0074448A"/>
    <w:rsid w:val="0075335C"/>
    <w:rsid w:val="00763723"/>
    <w:rsid w:val="0076620E"/>
    <w:rsid w:val="00781050"/>
    <w:rsid w:val="00790658"/>
    <w:rsid w:val="007A1994"/>
    <w:rsid w:val="007A1ACF"/>
    <w:rsid w:val="007A37DD"/>
    <w:rsid w:val="007A7673"/>
    <w:rsid w:val="007B1EA3"/>
    <w:rsid w:val="007B3923"/>
    <w:rsid w:val="007C0E56"/>
    <w:rsid w:val="007C343B"/>
    <w:rsid w:val="007C55A4"/>
    <w:rsid w:val="007E7463"/>
    <w:rsid w:val="007F62AC"/>
    <w:rsid w:val="007F67F4"/>
    <w:rsid w:val="0080157F"/>
    <w:rsid w:val="008038CE"/>
    <w:rsid w:val="00805F1C"/>
    <w:rsid w:val="00817461"/>
    <w:rsid w:val="00817A68"/>
    <w:rsid w:val="0082446B"/>
    <w:rsid w:val="008255B1"/>
    <w:rsid w:val="00831968"/>
    <w:rsid w:val="00831B62"/>
    <w:rsid w:val="00833507"/>
    <w:rsid w:val="00840793"/>
    <w:rsid w:val="00840FAF"/>
    <w:rsid w:val="00843662"/>
    <w:rsid w:val="008514E1"/>
    <w:rsid w:val="00854AA3"/>
    <w:rsid w:val="008562FF"/>
    <w:rsid w:val="008635E5"/>
    <w:rsid w:val="00870705"/>
    <w:rsid w:val="00872E59"/>
    <w:rsid w:val="00880A04"/>
    <w:rsid w:val="00882A7E"/>
    <w:rsid w:val="0088337A"/>
    <w:rsid w:val="00884974"/>
    <w:rsid w:val="00884E5A"/>
    <w:rsid w:val="00885E87"/>
    <w:rsid w:val="008A7ADD"/>
    <w:rsid w:val="008B43F7"/>
    <w:rsid w:val="008B4BDA"/>
    <w:rsid w:val="008B6EC3"/>
    <w:rsid w:val="008B7E5A"/>
    <w:rsid w:val="008C22B0"/>
    <w:rsid w:val="008C5949"/>
    <w:rsid w:val="008D292B"/>
    <w:rsid w:val="008D34D0"/>
    <w:rsid w:val="008D6D7A"/>
    <w:rsid w:val="008E174C"/>
    <w:rsid w:val="008F0906"/>
    <w:rsid w:val="008F29AE"/>
    <w:rsid w:val="008F567A"/>
    <w:rsid w:val="00901195"/>
    <w:rsid w:val="00902DBB"/>
    <w:rsid w:val="009103BA"/>
    <w:rsid w:val="00912E47"/>
    <w:rsid w:val="009170C0"/>
    <w:rsid w:val="00924117"/>
    <w:rsid w:val="0093072C"/>
    <w:rsid w:val="0093168D"/>
    <w:rsid w:val="009331F5"/>
    <w:rsid w:val="00933615"/>
    <w:rsid w:val="009343BA"/>
    <w:rsid w:val="00934D65"/>
    <w:rsid w:val="00962105"/>
    <w:rsid w:val="00962734"/>
    <w:rsid w:val="00965855"/>
    <w:rsid w:val="0097168D"/>
    <w:rsid w:val="00973C4B"/>
    <w:rsid w:val="00980506"/>
    <w:rsid w:val="00983562"/>
    <w:rsid w:val="009911F5"/>
    <w:rsid w:val="009933F0"/>
    <w:rsid w:val="009966B1"/>
    <w:rsid w:val="009A0D83"/>
    <w:rsid w:val="009A2DF3"/>
    <w:rsid w:val="009A3391"/>
    <w:rsid w:val="009A76FD"/>
    <w:rsid w:val="009A79E2"/>
    <w:rsid w:val="009C6807"/>
    <w:rsid w:val="009C70BC"/>
    <w:rsid w:val="009D016E"/>
    <w:rsid w:val="009E113D"/>
    <w:rsid w:val="009F0391"/>
    <w:rsid w:val="009F0D02"/>
    <w:rsid w:val="009F33B3"/>
    <w:rsid w:val="009F39E6"/>
    <w:rsid w:val="00A07791"/>
    <w:rsid w:val="00A078E7"/>
    <w:rsid w:val="00A15BE6"/>
    <w:rsid w:val="00A16C5A"/>
    <w:rsid w:val="00A32623"/>
    <w:rsid w:val="00A37C8D"/>
    <w:rsid w:val="00A42A4A"/>
    <w:rsid w:val="00A509DA"/>
    <w:rsid w:val="00A543E4"/>
    <w:rsid w:val="00A57A52"/>
    <w:rsid w:val="00A60911"/>
    <w:rsid w:val="00A64B84"/>
    <w:rsid w:val="00A72FE0"/>
    <w:rsid w:val="00A73E7E"/>
    <w:rsid w:val="00A7675F"/>
    <w:rsid w:val="00A96750"/>
    <w:rsid w:val="00A97244"/>
    <w:rsid w:val="00AA5DB2"/>
    <w:rsid w:val="00AB07EE"/>
    <w:rsid w:val="00AB32F1"/>
    <w:rsid w:val="00AB6A01"/>
    <w:rsid w:val="00AC0A94"/>
    <w:rsid w:val="00AC0E83"/>
    <w:rsid w:val="00AC22AC"/>
    <w:rsid w:val="00AC46EA"/>
    <w:rsid w:val="00AC4D33"/>
    <w:rsid w:val="00AC5702"/>
    <w:rsid w:val="00AC5E18"/>
    <w:rsid w:val="00AD2E85"/>
    <w:rsid w:val="00AD5017"/>
    <w:rsid w:val="00AE1824"/>
    <w:rsid w:val="00AE2A85"/>
    <w:rsid w:val="00AF1A93"/>
    <w:rsid w:val="00AF371C"/>
    <w:rsid w:val="00AF551E"/>
    <w:rsid w:val="00B02E18"/>
    <w:rsid w:val="00B05CCC"/>
    <w:rsid w:val="00B05E4B"/>
    <w:rsid w:val="00B06166"/>
    <w:rsid w:val="00B148C0"/>
    <w:rsid w:val="00B1739A"/>
    <w:rsid w:val="00B326EA"/>
    <w:rsid w:val="00B54BD1"/>
    <w:rsid w:val="00B558F0"/>
    <w:rsid w:val="00B66388"/>
    <w:rsid w:val="00B70C4B"/>
    <w:rsid w:val="00B73B10"/>
    <w:rsid w:val="00B805FA"/>
    <w:rsid w:val="00B81F62"/>
    <w:rsid w:val="00B83246"/>
    <w:rsid w:val="00B8574B"/>
    <w:rsid w:val="00B9538A"/>
    <w:rsid w:val="00BA109C"/>
    <w:rsid w:val="00BA4562"/>
    <w:rsid w:val="00BA6312"/>
    <w:rsid w:val="00BB1030"/>
    <w:rsid w:val="00BB296F"/>
    <w:rsid w:val="00BB4781"/>
    <w:rsid w:val="00BB7F0C"/>
    <w:rsid w:val="00BC0C37"/>
    <w:rsid w:val="00BC2F41"/>
    <w:rsid w:val="00BC7FE0"/>
    <w:rsid w:val="00BD12CD"/>
    <w:rsid w:val="00BF5A66"/>
    <w:rsid w:val="00C05B34"/>
    <w:rsid w:val="00C12439"/>
    <w:rsid w:val="00C16049"/>
    <w:rsid w:val="00C1644D"/>
    <w:rsid w:val="00C20627"/>
    <w:rsid w:val="00C2375A"/>
    <w:rsid w:val="00C23A75"/>
    <w:rsid w:val="00C240F1"/>
    <w:rsid w:val="00C269FF"/>
    <w:rsid w:val="00C46473"/>
    <w:rsid w:val="00C52418"/>
    <w:rsid w:val="00C610B0"/>
    <w:rsid w:val="00C71B0C"/>
    <w:rsid w:val="00C802C7"/>
    <w:rsid w:val="00C85B00"/>
    <w:rsid w:val="00CA30F0"/>
    <w:rsid w:val="00CA32B4"/>
    <w:rsid w:val="00CA43AB"/>
    <w:rsid w:val="00CA5561"/>
    <w:rsid w:val="00CB0A2A"/>
    <w:rsid w:val="00CB1B47"/>
    <w:rsid w:val="00CB6BAE"/>
    <w:rsid w:val="00CC06FE"/>
    <w:rsid w:val="00CD584D"/>
    <w:rsid w:val="00CD618C"/>
    <w:rsid w:val="00CD640E"/>
    <w:rsid w:val="00CD64AD"/>
    <w:rsid w:val="00CE37C2"/>
    <w:rsid w:val="00CE48F0"/>
    <w:rsid w:val="00D02A11"/>
    <w:rsid w:val="00D15192"/>
    <w:rsid w:val="00D226E4"/>
    <w:rsid w:val="00D24659"/>
    <w:rsid w:val="00D3190A"/>
    <w:rsid w:val="00D332BB"/>
    <w:rsid w:val="00D37B7D"/>
    <w:rsid w:val="00D4532F"/>
    <w:rsid w:val="00D4636C"/>
    <w:rsid w:val="00D500CE"/>
    <w:rsid w:val="00D536F0"/>
    <w:rsid w:val="00D6553E"/>
    <w:rsid w:val="00D7500E"/>
    <w:rsid w:val="00D7601E"/>
    <w:rsid w:val="00D81E81"/>
    <w:rsid w:val="00D82C8B"/>
    <w:rsid w:val="00D90C5D"/>
    <w:rsid w:val="00DA0C8E"/>
    <w:rsid w:val="00DA2E45"/>
    <w:rsid w:val="00DA66A7"/>
    <w:rsid w:val="00DA7ABF"/>
    <w:rsid w:val="00DB1683"/>
    <w:rsid w:val="00DB37F9"/>
    <w:rsid w:val="00DB500C"/>
    <w:rsid w:val="00DC4CD4"/>
    <w:rsid w:val="00DC7D08"/>
    <w:rsid w:val="00DC7E80"/>
    <w:rsid w:val="00DD6F4A"/>
    <w:rsid w:val="00DE009B"/>
    <w:rsid w:val="00DE3A97"/>
    <w:rsid w:val="00DF071C"/>
    <w:rsid w:val="00DF10BF"/>
    <w:rsid w:val="00DF1259"/>
    <w:rsid w:val="00E03553"/>
    <w:rsid w:val="00E04048"/>
    <w:rsid w:val="00E20450"/>
    <w:rsid w:val="00E237D1"/>
    <w:rsid w:val="00E332DB"/>
    <w:rsid w:val="00E33ED7"/>
    <w:rsid w:val="00E35412"/>
    <w:rsid w:val="00E37B4D"/>
    <w:rsid w:val="00E53E95"/>
    <w:rsid w:val="00E55054"/>
    <w:rsid w:val="00E55230"/>
    <w:rsid w:val="00E57D3E"/>
    <w:rsid w:val="00E65FCE"/>
    <w:rsid w:val="00E66DC6"/>
    <w:rsid w:val="00E70168"/>
    <w:rsid w:val="00E709E6"/>
    <w:rsid w:val="00E85834"/>
    <w:rsid w:val="00EA3712"/>
    <w:rsid w:val="00EB25E5"/>
    <w:rsid w:val="00EB2A16"/>
    <w:rsid w:val="00EB3B69"/>
    <w:rsid w:val="00EB3E0C"/>
    <w:rsid w:val="00EB71DC"/>
    <w:rsid w:val="00EC2B32"/>
    <w:rsid w:val="00EC44C2"/>
    <w:rsid w:val="00EC6B73"/>
    <w:rsid w:val="00ED1F81"/>
    <w:rsid w:val="00ED59E1"/>
    <w:rsid w:val="00ED6D98"/>
    <w:rsid w:val="00EE0999"/>
    <w:rsid w:val="00EE24FD"/>
    <w:rsid w:val="00EE32E9"/>
    <w:rsid w:val="00EE3CC0"/>
    <w:rsid w:val="00EF1907"/>
    <w:rsid w:val="00EF1CCA"/>
    <w:rsid w:val="00F031DE"/>
    <w:rsid w:val="00F06607"/>
    <w:rsid w:val="00F12D4D"/>
    <w:rsid w:val="00F16010"/>
    <w:rsid w:val="00F1664C"/>
    <w:rsid w:val="00F169BA"/>
    <w:rsid w:val="00F22C05"/>
    <w:rsid w:val="00F2407A"/>
    <w:rsid w:val="00F264AF"/>
    <w:rsid w:val="00F30B14"/>
    <w:rsid w:val="00F31D50"/>
    <w:rsid w:val="00F47EA9"/>
    <w:rsid w:val="00F532A8"/>
    <w:rsid w:val="00F55160"/>
    <w:rsid w:val="00F60343"/>
    <w:rsid w:val="00F64504"/>
    <w:rsid w:val="00F66AAB"/>
    <w:rsid w:val="00F73F9E"/>
    <w:rsid w:val="00F7671E"/>
    <w:rsid w:val="00F91533"/>
    <w:rsid w:val="00F922F1"/>
    <w:rsid w:val="00F928BF"/>
    <w:rsid w:val="00F95017"/>
    <w:rsid w:val="00F95522"/>
    <w:rsid w:val="00FB3104"/>
    <w:rsid w:val="00FB7289"/>
    <w:rsid w:val="00FB7DB8"/>
    <w:rsid w:val="00FC14A0"/>
    <w:rsid w:val="00FC404B"/>
    <w:rsid w:val="00FD6940"/>
    <w:rsid w:val="00FE00B5"/>
    <w:rsid w:val="00FE4100"/>
    <w:rsid w:val="00FE7713"/>
    <w:rsid w:val="00FF3710"/>
    <w:rsid w:val="00FF686F"/>
    <w:rsid w:val="00FF6E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9EAAC"/>
  <w15:docId w15:val="{59B60D60-860F-0C48-9A78-45CCF21D3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80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514E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81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1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6616C-5C08-4E52-B5FC-929B2D103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_B</dc:creator>
  <cp:lastModifiedBy>Windows Kullanıcısı</cp:lastModifiedBy>
  <cp:revision>2</cp:revision>
  <cp:lastPrinted>2021-02-03T09:51:00Z</cp:lastPrinted>
  <dcterms:created xsi:type="dcterms:W3CDTF">2021-02-11T10:03:00Z</dcterms:created>
  <dcterms:modified xsi:type="dcterms:W3CDTF">2021-02-11T10:03:00Z</dcterms:modified>
</cp:coreProperties>
</file>